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E59" w:rsidRPr="00E505C4" w:rsidRDefault="0023709A" w:rsidP="005541B6">
      <w:pPr>
        <w:spacing w:after="0" w:line="240" w:lineRule="auto"/>
        <w:jc w:val="center"/>
        <w:rPr>
          <w:b/>
        </w:rPr>
      </w:pPr>
      <w:r w:rsidRPr="00E505C4">
        <w:rPr>
          <w:b/>
        </w:rPr>
        <w:t xml:space="preserve">BİLGİSAYAR MÜHENDİSLİĞİ BÖLÜMÜ </w:t>
      </w:r>
      <w:r w:rsidR="0079247E" w:rsidRPr="00E505C4">
        <w:rPr>
          <w:b/>
        </w:rPr>
        <w:t>202</w:t>
      </w:r>
      <w:r w:rsidR="00712737" w:rsidRPr="00E505C4">
        <w:rPr>
          <w:b/>
        </w:rPr>
        <w:t>5</w:t>
      </w:r>
      <w:r w:rsidR="007866BF" w:rsidRPr="00E505C4">
        <w:rPr>
          <w:b/>
        </w:rPr>
        <w:t>-202</w:t>
      </w:r>
      <w:r w:rsidR="00712737" w:rsidRPr="00E505C4">
        <w:rPr>
          <w:b/>
        </w:rPr>
        <w:t>6</w:t>
      </w:r>
      <w:r w:rsidR="00330474" w:rsidRPr="00E505C4">
        <w:rPr>
          <w:b/>
        </w:rPr>
        <w:t xml:space="preserve"> </w:t>
      </w:r>
      <w:r w:rsidR="004B628C" w:rsidRPr="00E505C4">
        <w:rPr>
          <w:b/>
        </w:rPr>
        <w:t>BAHAR</w:t>
      </w:r>
      <w:r w:rsidR="00330474" w:rsidRPr="00E505C4">
        <w:rPr>
          <w:b/>
        </w:rPr>
        <w:t xml:space="preserve"> YARIYILI</w:t>
      </w:r>
      <w:r w:rsidR="00330474" w:rsidRPr="00E505C4">
        <w:rPr>
          <w:b/>
          <w:sz w:val="32"/>
          <w:szCs w:val="32"/>
        </w:rPr>
        <w:t xml:space="preserve"> </w:t>
      </w:r>
      <w:r w:rsidR="00734DDD">
        <w:rPr>
          <w:b/>
          <w:sz w:val="32"/>
          <w:szCs w:val="32"/>
        </w:rPr>
        <w:t>BÜTÜNLEME</w:t>
      </w:r>
      <w:r w:rsidRPr="00E505C4">
        <w:rPr>
          <w:b/>
        </w:rPr>
        <w:t xml:space="preserve"> SINAV PROGRAMI</w:t>
      </w:r>
      <w:r w:rsidR="00521113">
        <w:rPr>
          <w:b/>
        </w:rPr>
        <w:t xml:space="preserve"> </w:t>
      </w:r>
    </w:p>
    <w:tbl>
      <w:tblPr>
        <w:tblStyle w:val="TabloKlavuzu"/>
        <w:tblW w:w="4176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5"/>
        <w:gridCol w:w="1661"/>
        <w:gridCol w:w="576"/>
        <w:gridCol w:w="576"/>
        <w:gridCol w:w="576"/>
        <w:gridCol w:w="576"/>
        <w:gridCol w:w="576"/>
        <w:gridCol w:w="576"/>
        <w:gridCol w:w="576"/>
        <w:gridCol w:w="4457"/>
        <w:gridCol w:w="2545"/>
      </w:tblGrid>
      <w:tr w:rsidR="002C1533" w:rsidRPr="00E505C4" w:rsidTr="00BB343B">
        <w:trPr>
          <w:trHeight w:val="331"/>
          <w:jc w:val="center"/>
        </w:trPr>
        <w:tc>
          <w:tcPr>
            <w:tcW w:w="326" w:type="pct"/>
            <w:shd w:val="clear" w:color="auto" w:fill="18E1FC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D. Kodu</w:t>
            </w:r>
          </w:p>
        </w:tc>
        <w:tc>
          <w:tcPr>
            <w:tcW w:w="612" w:type="pct"/>
            <w:shd w:val="clear" w:color="auto" w:fill="18E1FC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Ders Adı</w:t>
            </w:r>
          </w:p>
        </w:tc>
        <w:tc>
          <w:tcPr>
            <w:tcW w:w="212" w:type="pct"/>
            <w:shd w:val="clear" w:color="auto" w:fill="18E1FC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>
              <w:rPr>
                <w:rFonts w:cstheme="minorHAnsi"/>
                <w:b/>
                <w:noProof/>
                <w:sz w:val="20"/>
                <w:szCs w:val="16"/>
              </w:rPr>
              <w:t>06</w:t>
            </w: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.0</w:t>
            </w:r>
            <w:r>
              <w:rPr>
                <w:rFonts w:cstheme="minorHAnsi"/>
                <w:b/>
                <w:noProof/>
                <w:sz w:val="20"/>
                <w:szCs w:val="16"/>
              </w:rPr>
              <w:t>7</w:t>
            </w:r>
          </w:p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Pzt</w:t>
            </w:r>
          </w:p>
        </w:tc>
        <w:tc>
          <w:tcPr>
            <w:tcW w:w="212" w:type="pct"/>
            <w:shd w:val="clear" w:color="auto" w:fill="18E1FC"/>
            <w:vAlign w:val="center"/>
          </w:tcPr>
          <w:p w:rsidR="002C1533" w:rsidRPr="00E505C4" w:rsidRDefault="002C1533" w:rsidP="00734DDD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>
              <w:rPr>
                <w:rFonts w:cstheme="minorHAnsi"/>
                <w:b/>
                <w:noProof/>
                <w:sz w:val="20"/>
                <w:szCs w:val="16"/>
              </w:rPr>
              <w:t>07</w:t>
            </w: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.0</w:t>
            </w:r>
            <w:r>
              <w:rPr>
                <w:rFonts w:cstheme="minorHAnsi"/>
                <w:b/>
                <w:noProof/>
                <w:sz w:val="20"/>
                <w:szCs w:val="16"/>
              </w:rPr>
              <w:t>7</w:t>
            </w:r>
          </w:p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Salı</w:t>
            </w:r>
          </w:p>
        </w:tc>
        <w:tc>
          <w:tcPr>
            <w:tcW w:w="212" w:type="pct"/>
            <w:shd w:val="clear" w:color="auto" w:fill="18E1FC"/>
            <w:vAlign w:val="center"/>
          </w:tcPr>
          <w:p w:rsidR="002C1533" w:rsidRPr="00E505C4" w:rsidRDefault="002C1533" w:rsidP="00734DDD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>
              <w:rPr>
                <w:rFonts w:cstheme="minorHAnsi"/>
                <w:b/>
                <w:noProof/>
                <w:sz w:val="20"/>
                <w:szCs w:val="16"/>
              </w:rPr>
              <w:t>08</w:t>
            </w: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.0</w:t>
            </w:r>
            <w:r>
              <w:rPr>
                <w:rFonts w:cstheme="minorHAnsi"/>
                <w:b/>
                <w:noProof/>
                <w:sz w:val="20"/>
                <w:szCs w:val="16"/>
              </w:rPr>
              <w:t>7</w:t>
            </w:r>
          </w:p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Çarş</w:t>
            </w:r>
          </w:p>
        </w:tc>
        <w:tc>
          <w:tcPr>
            <w:tcW w:w="212" w:type="pct"/>
            <w:shd w:val="clear" w:color="auto" w:fill="18E1FC"/>
            <w:vAlign w:val="center"/>
          </w:tcPr>
          <w:p w:rsidR="002C1533" w:rsidRPr="00E505C4" w:rsidRDefault="002C1533" w:rsidP="00734DDD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>
              <w:rPr>
                <w:rFonts w:cstheme="minorHAnsi"/>
                <w:b/>
                <w:noProof/>
                <w:sz w:val="20"/>
                <w:szCs w:val="16"/>
              </w:rPr>
              <w:t>09</w:t>
            </w: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.0</w:t>
            </w:r>
            <w:r>
              <w:rPr>
                <w:rFonts w:cstheme="minorHAnsi"/>
                <w:b/>
                <w:noProof/>
                <w:sz w:val="20"/>
                <w:szCs w:val="16"/>
              </w:rPr>
              <w:t>7</w:t>
            </w:r>
          </w:p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Perş</w:t>
            </w:r>
          </w:p>
        </w:tc>
        <w:tc>
          <w:tcPr>
            <w:tcW w:w="212" w:type="pct"/>
            <w:shd w:val="clear" w:color="auto" w:fill="18E1FC"/>
            <w:vAlign w:val="center"/>
          </w:tcPr>
          <w:p w:rsidR="002C1533" w:rsidRPr="00E505C4" w:rsidRDefault="002C1533" w:rsidP="00734DDD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>
              <w:rPr>
                <w:rFonts w:cstheme="minorHAnsi"/>
                <w:b/>
                <w:noProof/>
                <w:sz w:val="20"/>
                <w:szCs w:val="16"/>
              </w:rPr>
              <w:t>10</w:t>
            </w: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.0</w:t>
            </w:r>
            <w:r>
              <w:rPr>
                <w:rFonts w:cstheme="minorHAnsi"/>
                <w:b/>
                <w:noProof/>
                <w:sz w:val="20"/>
                <w:szCs w:val="16"/>
              </w:rPr>
              <w:t>7</w:t>
            </w:r>
          </w:p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Cum</w:t>
            </w:r>
          </w:p>
        </w:tc>
        <w:tc>
          <w:tcPr>
            <w:tcW w:w="212" w:type="pct"/>
            <w:shd w:val="clear" w:color="auto" w:fill="18E1FC"/>
            <w:vAlign w:val="center"/>
          </w:tcPr>
          <w:p w:rsidR="002C1533" w:rsidRPr="00E505C4" w:rsidRDefault="002C1533" w:rsidP="00734DDD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>
              <w:rPr>
                <w:rFonts w:cstheme="minorHAnsi"/>
                <w:b/>
                <w:noProof/>
                <w:sz w:val="20"/>
                <w:szCs w:val="16"/>
              </w:rPr>
              <w:t>11</w:t>
            </w: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.0</w:t>
            </w:r>
            <w:r>
              <w:rPr>
                <w:rFonts w:cstheme="minorHAnsi"/>
                <w:b/>
                <w:noProof/>
                <w:sz w:val="20"/>
                <w:szCs w:val="16"/>
              </w:rPr>
              <w:t>7</w:t>
            </w:r>
          </w:p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>
              <w:rPr>
                <w:rFonts w:cstheme="minorHAnsi"/>
                <w:b/>
                <w:noProof/>
                <w:sz w:val="20"/>
                <w:szCs w:val="16"/>
              </w:rPr>
              <w:t>C.tesi</w:t>
            </w:r>
          </w:p>
        </w:tc>
        <w:tc>
          <w:tcPr>
            <w:tcW w:w="212" w:type="pct"/>
            <w:shd w:val="clear" w:color="auto" w:fill="18E1FC"/>
            <w:vAlign w:val="center"/>
          </w:tcPr>
          <w:p w:rsidR="002C1533" w:rsidRPr="00E505C4" w:rsidRDefault="002C1533" w:rsidP="00734DDD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>
              <w:rPr>
                <w:rFonts w:cstheme="minorHAnsi"/>
                <w:b/>
                <w:noProof/>
                <w:sz w:val="20"/>
                <w:szCs w:val="16"/>
              </w:rPr>
              <w:t>12</w:t>
            </w: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.0</w:t>
            </w:r>
            <w:r>
              <w:rPr>
                <w:rFonts w:cstheme="minorHAnsi"/>
                <w:b/>
                <w:noProof/>
                <w:sz w:val="20"/>
                <w:szCs w:val="16"/>
              </w:rPr>
              <w:t>7</w:t>
            </w:r>
          </w:p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>
              <w:rPr>
                <w:rFonts w:cstheme="minorHAnsi"/>
                <w:b/>
                <w:noProof/>
                <w:sz w:val="20"/>
                <w:szCs w:val="16"/>
              </w:rPr>
              <w:t>Paz</w:t>
            </w:r>
          </w:p>
        </w:tc>
        <w:tc>
          <w:tcPr>
            <w:tcW w:w="1641" w:type="pct"/>
            <w:shd w:val="clear" w:color="auto" w:fill="18E1FC"/>
            <w:vAlign w:val="center"/>
          </w:tcPr>
          <w:p w:rsidR="002C1533" w:rsidRPr="00E505C4" w:rsidRDefault="002C1533" w:rsidP="007C0B00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Sınıflar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18E1FC"/>
            <w:vAlign w:val="center"/>
          </w:tcPr>
          <w:p w:rsidR="002C1533" w:rsidRPr="00E505C4" w:rsidRDefault="002C1533" w:rsidP="007C0B00">
            <w:pPr>
              <w:pStyle w:val="AralkYok"/>
              <w:jc w:val="center"/>
              <w:rPr>
                <w:rFonts w:cstheme="minorHAnsi"/>
                <w:b/>
                <w:noProof/>
                <w:sz w:val="20"/>
                <w:szCs w:val="16"/>
              </w:rPr>
            </w:pPr>
            <w:r w:rsidRPr="00E505C4">
              <w:rPr>
                <w:rFonts w:cstheme="minorHAnsi"/>
                <w:b/>
                <w:noProof/>
                <w:sz w:val="20"/>
                <w:szCs w:val="16"/>
              </w:rPr>
              <w:t>Görevliler</w:t>
            </w: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12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Alg.ve Prog.II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FİZ1112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Fizik-II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2C1533">
              <w:rPr>
                <w:rFonts w:cstheme="minorHAnsi"/>
                <w:noProof/>
                <w:color w:val="7030A0"/>
                <w:sz w:val="16"/>
                <w:szCs w:val="16"/>
              </w:rPr>
              <w:t>9.00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FİZ1106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Fizik Lab.-II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2C1533">
              <w:rPr>
                <w:rFonts w:cstheme="minorHAnsi"/>
                <w:noProof/>
                <w:color w:val="7030A0"/>
                <w:sz w:val="16"/>
                <w:szCs w:val="16"/>
              </w:rPr>
              <w:t>15.00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EEM102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.Müh.Elk.Dev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BB343B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2C1533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MAT162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Matematik-II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2C1533">
              <w:rPr>
                <w:rFonts w:cstheme="minorHAnsi"/>
                <w:noProof/>
                <w:color w:val="7030A0"/>
                <w:sz w:val="16"/>
                <w:szCs w:val="16"/>
              </w:rPr>
              <w:t>9.00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2C1533" w:rsidRPr="002C1533" w:rsidRDefault="002C1533" w:rsidP="00993A95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EEECE1" w:themeFill="background2"/>
            <w:vAlign w:val="center"/>
          </w:tcPr>
          <w:p w:rsidR="002C1533" w:rsidRPr="002C1533" w:rsidRDefault="002C1533" w:rsidP="00993A95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TRD110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Türk Dili-II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2C1533">
              <w:rPr>
                <w:rFonts w:cstheme="minorHAnsi"/>
                <w:noProof/>
                <w:color w:val="7030A0"/>
                <w:sz w:val="16"/>
                <w:szCs w:val="16"/>
              </w:rPr>
              <w:t>10.45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rPr>
                <w:rFonts w:cstheme="minorHAnsi"/>
                <w:color w:val="7030A0"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YDİ108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İngilizce-II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2C1533">
              <w:rPr>
                <w:rFonts w:cstheme="minorHAnsi"/>
                <w:noProof/>
                <w:color w:val="7030A0"/>
                <w:sz w:val="16"/>
                <w:szCs w:val="16"/>
              </w:rPr>
              <w:t>10.00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rPr>
                <w:rFonts w:cstheme="minorHAnsi"/>
                <w:color w:val="7030A0"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YDİ110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FF0000"/>
                <w:sz w:val="16"/>
                <w:szCs w:val="16"/>
                <w:lang w:eastAsia="tr-TR"/>
              </w:rPr>
              <w:t>İleri İngilizce -II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AB571A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9.00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EEECE1" w:themeFill="background2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BB343B" w:rsidRPr="002C1533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58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Arş.Gel.Tek.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2C1533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</w:tr>
      <w:tr w:rsidR="00BB343B" w:rsidRPr="002C1533" w:rsidTr="00BB343B">
        <w:trPr>
          <w:jc w:val="center"/>
        </w:trPr>
        <w:tc>
          <w:tcPr>
            <w:tcW w:w="326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160</w:t>
            </w:r>
          </w:p>
        </w:tc>
        <w:tc>
          <w:tcPr>
            <w:tcW w:w="6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ij.Dön.Tem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2C1533"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EEECE1" w:themeFill="background2"/>
            <w:vAlign w:val="center"/>
          </w:tcPr>
          <w:p w:rsidR="00BB343B" w:rsidRPr="002C1533" w:rsidRDefault="00BB343B" w:rsidP="00BB343B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4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.Org.Tasar.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2C1533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02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esleki İng.-II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2C1533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AT272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if. Denklemler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707CAC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9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2C1533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İST234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2C1533" w:rsidRDefault="002C1533" w:rsidP="004F3475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İstatistik.ve Olasılık.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272F0E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2C1533">
              <w:rPr>
                <w:rFonts w:cstheme="minorHAnsi"/>
                <w:noProof/>
                <w:color w:val="7030A0"/>
                <w:sz w:val="16"/>
                <w:szCs w:val="16"/>
              </w:rPr>
              <w:t>11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2C1533" w:rsidRDefault="002C1533" w:rsidP="00190F30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2C1533" w:rsidRDefault="002C1533" w:rsidP="00190F30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AİT202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</w:pPr>
            <w:r w:rsidRPr="002C1533">
              <w:rPr>
                <w:rFonts w:eastAsia="Times New Roman" w:cstheme="minorHAnsi"/>
                <w:noProof/>
                <w:color w:val="7030A0"/>
                <w:sz w:val="16"/>
                <w:szCs w:val="16"/>
                <w:lang w:eastAsia="tr-TR"/>
              </w:rPr>
              <w:t>Atatürk İlk.İnk.II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  <w:r w:rsidRPr="002C1533">
              <w:rPr>
                <w:rFonts w:cstheme="minorHAnsi"/>
                <w:noProof/>
                <w:color w:val="7030A0"/>
                <w:sz w:val="16"/>
                <w:szCs w:val="16"/>
              </w:rPr>
              <w:t>11.3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2C1533" w:rsidRDefault="002C1533" w:rsidP="007B1BD5">
            <w:pPr>
              <w:pStyle w:val="AralkYok"/>
              <w:jc w:val="center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2C1533" w:rsidRDefault="002C1533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color w:val="7030A0"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60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Nesne Taban.Prog.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550292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22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Yapay Zeka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112F28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</w:t>
            </w:r>
            <w:r>
              <w:rPr>
                <w:rFonts w:cstheme="minorHAnsi"/>
                <w:noProof/>
                <w:sz w:val="16"/>
                <w:szCs w:val="16"/>
              </w:rPr>
              <w:t>7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6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Sayısal Yönt. -TS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54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i Sistemleri -TS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E505C4" w:rsidRDefault="002C1533" w:rsidP="00117DEE">
            <w:pPr>
              <w:pStyle w:val="AralkYok"/>
              <w:rPr>
                <w:rFonts w:cstheme="minorHAnsi"/>
                <w:b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8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E505C4" w:rsidRDefault="002C1533" w:rsidP="00EB548A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Sayısal İşaret İşleme</w:t>
            </w:r>
            <w:r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 xml:space="preserve"> -TS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b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32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Sayısal Elk.L.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707CAC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2C1533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b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56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akine Öğrenmesi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9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E505C4" w:rsidRDefault="002C1533" w:rsidP="008F20CB">
            <w:pPr>
              <w:pStyle w:val="AralkYok"/>
              <w:rPr>
                <w:rFonts w:cstheme="minorHAnsi"/>
                <w:b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258</w:t>
            </w:r>
          </w:p>
        </w:tc>
        <w:tc>
          <w:tcPr>
            <w:tcW w:w="612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Görüntü İşleme-TS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550292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FBD4B4" w:themeFill="accent6" w:themeFillTint="66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FBD4B4" w:themeFill="accent6" w:themeFillTint="66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14</w:t>
            </w:r>
          </w:p>
        </w:tc>
        <w:tc>
          <w:tcPr>
            <w:tcW w:w="6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İşletim Sistemleri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32</w:t>
            </w:r>
          </w:p>
        </w:tc>
        <w:tc>
          <w:tcPr>
            <w:tcW w:w="6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isayar Ağları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16</w:t>
            </w:r>
          </w:p>
        </w:tc>
        <w:tc>
          <w:tcPr>
            <w:tcW w:w="6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Algoritma Analizi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26</w:t>
            </w:r>
          </w:p>
        </w:tc>
        <w:tc>
          <w:tcPr>
            <w:tcW w:w="6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Yazılım Müh.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68</w:t>
            </w:r>
          </w:p>
        </w:tc>
        <w:tc>
          <w:tcPr>
            <w:tcW w:w="6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i Güvenliği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3.3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0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54</w:t>
            </w:r>
          </w:p>
        </w:tc>
        <w:tc>
          <w:tcPr>
            <w:tcW w:w="6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erin Öğrenme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58</w:t>
            </w:r>
          </w:p>
        </w:tc>
        <w:tc>
          <w:tcPr>
            <w:tcW w:w="6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Gömülü Sis. Prog.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641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trHeight w:val="47"/>
          <w:jc w:val="center"/>
        </w:trPr>
        <w:tc>
          <w:tcPr>
            <w:tcW w:w="326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60</w:t>
            </w:r>
          </w:p>
        </w:tc>
        <w:tc>
          <w:tcPr>
            <w:tcW w:w="6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Oyun Prog.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trHeight w:val="47"/>
          <w:jc w:val="center"/>
        </w:trPr>
        <w:tc>
          <w:tcPr>
            <w:tcW w:w="326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364</w:t>
            </w:r>
          </w:p>
        </w:tc>
        <w:tc>
          <w:tcPr>
            <w:tcW w:w="6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Nesn. İntern.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12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4BC96" w:themeFill="background2" w:themeFillShade="BF"/>
            <w:vAlign w:val="center"/>
          </w:tcPr>
          <w:p w:rsidR="002C1533" w:rsidRPr="00E505C4" w:rsidRDefault="002C1533" w:rsidP="00DF69D7">
            <w:pPr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trHeight w:val="206"/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22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enzetim ve Mod.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1.0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b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trHeight w:val="214"/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0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yoinformatik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0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oğal Dil İşl.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0</w:t>
            </w:r>
            <w:r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*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Oyun Prog.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2</w:t>
            </w:r>
            <w:r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*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i Güvenliği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3.3</w:t>
            </w:r>
            <w:r w:rsidRPr="00E505C4">
              <w:rPr>
                <w:rFonts w:cstheme="minorHAnsi"/>
                <w:noProof/>
                <w:sz w:val="16"/>
                <w:szCs w:val="16"/>
              </w:rPr>
              <w:t>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8/480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Girişimcilik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4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Derleyici Tasarımı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70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ilg.Dest.Tasarım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8</w:t>
            </w:r>
            <w:r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*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Gömülü Sist.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 w:rsidRPr="00E505C4">
              <w:rPr>
                <w:rFonts w:cstheme="minorHAnsi"/>
                <w:noProof/>
                <w:sz w:val="16"/>
                <w:szCs w:val="16"/>
              </w:rPr>
              <w:t>13.00</w:t>
            </w: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b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56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Kuantum Hesaplama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7.0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66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Robotik ve O.Sis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9.00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b/>
                <w:noProof/>
                <w:sz w:val="16"/>
                <w:szCs w:val="16"/>
              </w:rPr>
            </w:pPr>
          </w:p>
        </w:tc>
      </w:tr>
      <w:tr w:rsidR="002C1533" w:rsidRPr="00E505C4" w:rsidTr="00BB343B">
        <w:trPr>
          <w:jc w:val="center"/>
        </w:trPr>
        <w:tc>
          <w:tcPr>
            <w:tcW w:w="326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BMÜ412</w:t>
            </w:r>
          </w:p>
        </w:tc>
        <w:tc>
          <w:tcPr>
            <w:tcW w:w="612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</w:pPr>
            <w:r w:rsidRPr="00E505C4">
              <w:rPr>
                <w:rFonts w:eastAsia="Times New Roman" w:cstheme="minorHAnsi"/>
                <w:noProof/>
                <w:sz w:val="16"/>
                <w:szCs w:val="16"/>
                <w:lang w:eastAsia="tr-TR"/>
              </w:rPr>
              <w:t>Müh. Ekonomisi</w:t>
            </w: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212" w:type="pct"/>
            <w:shd w:val="clear" w:color="auto" w:fill="C6D9F1" w:themeFill="text2" w:themeFillTint="33"/>
            <w:vAlign w:val="center"/>
          </w:tcPr>
          <w:p w:rsidR="002C1533" w:rsidRPr="00E505C4" w:rsidRDefault="002C1533" w:rsidP="007B1BD5">
            <w:pPr>
              <w:pStyle w:val="AralkYok"/>
              <w:jc w:val="center"/>
              <w:rPr>
                <w:rFonts w:cstheme="minorHAnsi"/>
                <w:noProof/>
                <w:sz w:val="16"/>
                <w:szCs w:val="16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t>15.00</w:t>
            </w:r>
          </w:p>
        </w:tc>
        <w:tc>
          <w:tcPr>
            <w:tcW w:w="1641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</w:p>
        </w:tc>
        <w:tc>
          <w:tcPr>
            <w:tcW w:w="937" w:type="pct"/>
            <w:shd w:val="clear" w:color="auto" w:fill="C6D9F1" w:themeFill="text2" w:themeFillTint="33"/>
            <w:vAlign w:val="center"/>
          </w:tcPr>
          <w:p w:rsidR="002C1533" w:rsidRPr="00E505C4" w:rsidRDefault="002C1533" w:rsidP="00DF69D7">
            <w:pPr>
              <w:pStyle w:val="AralkYok"/>
              <w:rPr>
                <w:rFonts w:cstheme="minorHAnsi"/>
                <w:noProof/>
                <w:color w:val="00B0F0"/>
                <w:sz w:val="16"/>
                <w:szCs w:val="16"/>
              </w:rPr>
            </w:pPr>
          </w:p>
        </w:tc>
      </w:tr>
    </w:tbl>
    <w:p w:rsidR="00F20EFD" w:rsidRDefault="00F20EFD" w:rsidP="00F9654E">
      <w:pPr>
        <w:spacing w:line="240" w:lineRule="auto"/>
      </w:pPr>
    </w:p>
    <w:sectPr w:rsidR="00F20EFD" w:rsidSect="00BE589B">
      <w:headerReference w:type="default" r:id="rId7"/>
      <w:pgSz w:w="16838" w:h="11906" w:orient="landscape"/>
      <w:pgMar w:top="312" w:right="284" w:bottom="284" w:left="284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3136" w:rsidRDefault="00313136" w:rsidP="005E4727">
      <w:pPr>
        <w:spacing w:after="0" w:line="240" w:lineRule="auto"/>
      </w:pPr>
      <w:r>
        <w:separator/>
      </w:r>
    </w:p>
  </w:endnote>
  <w:endnote w:type="continuationSeparator" w:id="0">
    <w:p w:rsidR="00313136" w:rsidRDefault="00313136" w:rsidP="005E4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3136" w:rsidRDefault="00313136" w:rsidP="005E4727">
      <w:pPr>
        <w:spacing w:after="0" w:line="240" w:lineRule="auto"/>
      </w:pPr>
      <w:r>
        <w:separator/>
      </w:r>
    </w:p>
  </w:footnote>
  <w:footnote w:type="continuationSeparator" w:id="0">
    <w:p w:rsidR="00313136" w:rsidRDefault="00313136" w:rsidP="005E4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465" w:rsidRDefault="002C0465" w:rsidP="007249AB">
    <w:pPr>
      <w:pStyle w:val="stBilgi"/>
      <w:tabs>
        <w:tab w:val="clear" w:pos="4536"/>
        <w:tab w:val="clear" w:pos="9072"/>
        <w:tab w:val="left" w:pos="51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W2tDAxBrJNLJR0lIJTi4sz8/NACoxrAYS14DksAAAA"/>
  </w:docVars>
  <w:rsids>
    <w:rsidRoot w:val="00A00597"/>
    <w:rsid w:val="00001903"/>
    <w:rsid w:val="000034D1"/>
    <w:rsid w:val="00005282"/>
    <w:rsid w:val="0001269E"/>
    <w:rsid w:val="000137AC"/>
    <w:rsid w:val="000138CD"/>
    <w:rsid w:val="00015374"/>
    <w:rsid w:val="00015B3C"/>
    <w:rsid w:val="0001690C"/>
    <w:rsid w:val="00017A1A"/>
    <w:rsid w:val="00021EEC"/>
    <w:rsid w:val="00021FD2"/>
    <w:rsid w:val="00023E67"/>
    <w:rsid w:val="0002648C"/>
    <w:rsid w:val="00030F1A"/>
    <w:rsid w:val="00032C95"/>
    <w:rsid w:val="0003389D"/>
    <w:rsid w:val="00033A68"/>
    <w:rsid w:val="0004663E"/>
    <w:rsid w:val="00050F8A"/>
    <w:rsid w:val="000536DB"/>
    <w:rsid w:val="00057590"/>
    <w:rsid w:val="00062AC5"/>
    <w:rsid w:val="00063D41"/>
    <w:rsid w:val="00064D42"/>
    <w:rsid w:val="00073D9B"/>
    <w:rsid w:val="00077A4A"/>
    <w:rsid w:val="00081F9F"/>
    <w:rsid w:val="000858A5"/>
    <w:rsid w:val="00095BCC"/>
    <w:rsid w:val="0009660F"/>
    <w:rsid w:val="000A02AF"/>
    <w:rsid w:val="000A170D"/>
    <w:rsid w:val="000A1E35"/>
    <w:rsid w:val="000A43CD"/>
    <w:rsid w:val="000A65FD"/>
    <w:rsid w:val="000A66BC"/>
    <w:rsid w:val="000B2069"/>
    <w:rsid w:val="000B2CA2"/>
    <w:rsid w:val="000B6EBD"/>
    <w:rsid w:val="000B75EE"/>
    <w:rsid w:val="000C2183"/>
    <w:rsid w:val="000C2544"/>
    <w:rsid w:val="000C3E25"/>
    <w:rsid w:val="000C5D5A"/>
    <w:rsid w:val="000E3B39"/>
    <w:rsid w:val="000E6D23"/>
    <w:rsid w:val="000F513E"/>
    <w:rsid w:val="000F6D4D"/>
    <w:rsid w:val="00102A8F"/>
    <w:rsid w:val="001065A9"/>
    <w:rsid w:val="001070AC"/>
    <w:rsid w:val="00111201"/>
    <w:rsid w:val="00112115"/>
    <w:rsid w:val="00112F28"/>
    <w:rsid w:val="00113906"/>
    <w:rsid w:val="001139E1"/>
    <w:rsid w:val="00114795"/>
    <w:rsid w:val="00116D87"/>
    <w:rsid w:val="00117DEE"/>
    <w:rsid w:val="0012090F"/>
    <w:rsid w:val="00120F59"/>
    <w:rsid w:val="001221D5"/>
    <w:rsid w:val="00122483"/>
    <w:rsid w:val="00124E62"/>
    <w:rsid w:val="001270D4"/>
    <w:rsid w:val="00134D45"/>
    <w:rsid w:val="00141851"/>
    <w:rsid w:val="00141AA0"/>
    <w:rsid w:val="00141B88"/>
    <w:rsid w:val="00144448"/>
    <w:rsid w:val="001502CF"/>
    <w:rsid w:val="00150C79"/>
    <w:rsid w:val="001520BB"/>
    <w:rsid w:val="0015442E"/>
    <w:rsid w:val="00157540"/>
    <w:rsid w:val="00157C5B"/>
    <w:rsid w:val="00160150"/>
    <w:rsid w:val="001635F0"/>
    <w:rsid w:val="00163C3C"/>
    <w:rsid w:val="0016420C"/>
    <w:rsid w:val="00171555"/>
    <w:rsid w:val="00175CD3"/>
    <w:rsid w:val="00175F24"/>
    <w:rsid w:val="001828B8"/>
    <w:rsid w:val="001853D5"/>
    <w:rsid w:val="00190F30"/>
    <w:rsid w:val="001950C7"/>
    <w:rsid w:val="00195AC3"/>
    <w:rsid w:val="0019790F"/>
    <w:rsid w:val="001A0232"/>
    <w:rsid w:val="001A1A45"/>
    <w:rsid w:val="001A29FC"/>
    <w:rsid w:val="001A374D"/>
    <w:rsid w:val="001B00A2"/>
    <w:rsid w:val="001B00BF"/>
    <w:rsid w:val="001B336E"/>
    <w:rsid w:val="001B3F23"/>
    <w:rsid w:val="001B532B"/>
    <w:rsid w:val="001C080F"/>
    <w:rsid w:val="001C089A"/>
    <w:rsid w:val="001C0C3D"/>
    <w:rsid w:val="001C0F09"/>
    <w:rsid w:val="001C0F39"/>
    <w:rsid w:val="001C2EED"/>
    <w:rsid w:val="001C2F13"/>
    <w:rsid w:val="001D212B"/>
    <w:rsid w:val="001D3143"/>
    <w:rsid w:val="001D3606"/>
    <w:rsid w:val="001D3678"/>
    <w:rsid w:val="001D5136"/>
    <w:rsid w:val="001D6148"/>
    <w:rsid w:val="001E12B2"/>
    <w:rsid w:val="001E39D2"/>
    <w:rsid w:val="001F1464"/>
    <w:rsid w:val="001F4635"/>
    <w:rsid w:val="001F5E38"/>
    <w:rsid w:val="001F65C8"/>
    <w:rsid w:val="00200A12"/>
    <w:rsid w:val="00204402"/>
    <w:rsid w:val="002056BF"/>
    <w:rsid w:val="002070C3"/>
    <w:rsid w:val="00207466"/>
    <w:rsid w:val="00211980"/>
    <w:rsid w:val="00215D8D"/>
    <w:rsid w:val="00217655"/>
    <w:rsid w:val="00217A47"/>
    <w:rsid w:val="002243A7"/>
    <w:rsid w:val="00226E0A"/>
    <w:rsid w:val="0023557F"/>
    <w:rsid w:val="00235A78"/>
    <w:rsid w:val="0023709A"/>
    <w:rsid w:val="00241146"/>
    <w:rsid w:val="00241CCD"/>
    <w:rsid w:val="00244847"/>
    <w:rsid w:val="00245E46"/>
    <w:rsid w:val="00245E53"/>
    <w:rsid w:val="00245EA8"/>
    <w:rsid w:val="00250B2B"/>
    <w:rsid w:val="002521EE"/>
    <w:rsid w:val="00254C25"/>
    <w:rsid w:val="00255FC4"/>
    <w:rsid w:val="00263C6B"/>
    <w:rsid w:val="002656C0"/>
    <w:rsid w:val="0027123F"/>
    <w:rsid w:val="002725BF"/>
    <w:rsid w:val="00272A26"/>
    <w:rsid w:val="00272F0E"/>
    <w:rsid w:val="00274E5A"/>
    <w:rsid w:val="00277398"/>
    <w:rsid w:val="0028234D"/>
    <w:rsid w:val="0028317B"/>
    <w:rsid w:val="002841CE"/>
    <w:rsid w:val="0028627F"/>
    <w:rsid w:val="0029618B"/>
    <w:rsid w:val="00296728"/>
    <w:rsid w:val="002A137D"/>
    <w:rsid w:val="002A2321"/>
    <w:rsid w:val="002A241B"/>
    <w:rsid w:val="002A4327"/>
    <w:rsid w:val="002A51B4"/>
    <w:rsid w:val="002A6E20"/>
    <w:rsid w:val="002B0783"/>
    <w:rsid w:val="002B53F9"/>
    <w:rsid w:val="002C03D4"/>
    <w:rsid w:val="002C0465"/>
    <w:rsid w:val="002C1533"/>
    <w:rsid w:val="002C2778"/>
    <w:rsid w:val="002C627A"/>
    <w:rsid w:val="002C6949"/>
    <w:rsid w:val="002D1B90"/>
    <w:rsid w:val="002D4574"/>
    <w:rsid w:val="002D77EC"/>
    <w:rsid w:val="002E05CE"/>
    <w:rsid w:val="002F1DE4"/>
    <w:rsid w:val="002F61DC"/>
    <w:rsid w:val="002F6510"/>
    <w:rsid w:val="00302402"/>
    <w:rsid w:val="003051CF"/>
    <w:rsid w:val="0030557C"/>
    <w:rsid w:val="00306492"/>
    <w:rsid w:val="00307AEF"/>
    <w:rsid w:val="00313136"/>
    <w:rsid w:val="00313807"/>
    <w:rsid w:val="0031425B"/>
    <w:rsid w:val="00315F64"/>
    <w:rsid w:val="00316B83"/>
    <w:rsid w:val="0032037E"/>
    <w:rsid w:val="003206C6"/>
    <w:rsid w:val="00323818"/>
    <w:rsid w:val="00325760"/>
    <w:rsid w:val="00325EEF"/>
    <w:rsid w:val="00326A14"/>
    <w:rsid w:val="0033020D"/>
    <w:rsid w:val="00330474"/>
    <w:rsid w:val="003336B7"/>
    <w:rsid w:val="00342233"/>
    <w:rsid w:val="00342F77"/>
    <w:rsid w:val="003445DA"/>
    <w:rsid w:val="00345095"/>
    <w:rsid w:val="0034511F"/>
    <w:rsid w:val="00345C8B"/>
    <w:rsid w:val="00346811"/>
    <w:rsid w:val="00346E8A"/>
    <w:rsid w:val="00350589"/>
    <w:rsid w:val="003528D6"/>
    <w:rsid w:val="003545CC"/>
    <w:rsid w:val="00356CF6"/>
    <w:rsid w:val="003620F7"/>
    <w:rsid w:val="003648C6"/>
    <w:rsid w:val="0037208D"/>
    <w:rsid w:val="0037292B"/>
    <w:rsid w:val="00376191"/>
    <w:rsid w:val="0038043A"/>
    <w:rsid w:val="003810BB"/>
    <w:rsid w:val="003835F6"/>
    <w:rsid w:val="00385191"/>
    <w:rsid w:val="00390329"/>
    <w:rsid w:val="003A0356"/>
    <w:rsid w:val="003A0D7B"/>
    <w:rsid w:val="003A2006"/>
    <w:rsid w:val="003B0B08"/>
    <w:rsid w:val="003B18E2"/>
    <w:rsid w:val="003B517E"/>
    <w:rsid w:val="003D4976"/>
    <w:rsid w:val="003D5C6C"/>
    <w:rsid w:val="003D63BD"/>
    <w:rsid w:val="003E12BE"/>
    <w:rsid w:val="003E2306"/>
    <w:rsid w:val="003E5539"/>
    <w:rsid w:val="003E7FC3"/>
    <w:rsid w:val="003F1058"/>
    <w:rsid w:val="003F146D"/>
    <w:rsid w:val="003F2393"/>
    <w:rsid w:val="003F4724"/>
    <w:rsid w:val="003F535A"/>
    <w:rsid w:val="0040343A"/>
    <w:rsid w:val="00405BF6"/>
    <w:rsid w:val="00406480"/>
    <w:rsid w:val="00412E5E"/>
    <w:rsid w:val="00413FF3"/>
    <w:rsid w:val="004160CC"/>
    <w:rsid w:val="004164B1"/>
    <w:rsid w:val="00420729"/>
    <w:rsid w:val="00420EE3"/>
    <w:rsid w:val="00423932"/>
    <w:rsid w:val="00423A54"/>
    <w:rsid w:val="0042573A"/>
    <w:rsid w:val="004274F1"/>
    <w:rsid w:val="00427AD2"/>
    <w:rsid w:val="00427F9A"/>
    <w:rsid w:val="004303E2"/>
    <w:rsid w:val="004312B5"/>
    <w:rsid w:val="00431FCC"/>
    <w:rsid w:val="00432106"/>
    <w:rsid w:val="00432483"/>
    <w:rsid w:val="004333AD"/>
    <w:rsid w:val="0043407D"/>
    <w:rsid w:val="004357E2"/>
    <w:rsid w:val="004378E9"/>
    <w:rsid w:val="00441965"/>
    <w:rsid w:val="00447621"/>
    <w:rsid w:val="00447FFB"/>
    <w:rsid w:val="00450B3B"/>
    <w:rsid w:val="00450BFE"/>
    <w:rsid w:val="00451020"/>
    <w:rsid w:val="004623CF"/>
    <w:rsid w:val="0046407C"/>
    <w:rsid w:val="00464F50"/>
    <w:rsid w:val="00466CAD"/>
    <w:rsid w:val="004678CB"/>
    <w:rsid w:val="00467A45"/>
    <w:rsid w:val="0047216D"/>
    <w:rsid w:val="004725B9"/>
    <w:rsid w:val="00474049"/>
    <w:rsid w:val="00480085"/>
    <w:rsid w:val="00480AEF"/>
    <w:rsid w:val="004821D4"/>
    <w:rsid w:val="00483E44"/>
    <w:rsid w:val="00484041"/>
    <w:rsid w:val="0048527C"/>
    <w:rsid w:val="004857E7"/>
    <w:rsid w:val="00486972"/>
    <w:rsid w:val="00494C35"/>
    <w:rsid w:val="004A1258"/>
    <w:rsid w:val="004A439A"/>
    <w:rsid w:val="004A5BDD"/>
    <w:rsid w:val="004B2992"/>
    <w:rsid w:val="004B628C"/>
    <w:rsid w:val="004B6E6E"/>
    <w:rsid w:val="004B71A5"/>
    <w:rsid w:val="004C088A"/>
    <w:rsid w:val="004C39F3"/>
    <w:rsid w:val="004C5977"/>
    <w:rsid w:val="004C5EA4"/>
    <w:rsid w:val="004D302E"/>
    <w:rsid w:val="004D4FF8"/>
    <w:rsid w:val="004D741D"/>
    <w:rsid w:val="004E07C0"/>
    <w:rsid w:val="004E29F5"/>
    <w:rsid w:val="004E4E20"/>
    <w:rsid w:val="004E4E47"/>
    <w:rsid w:val="004E4FA0"/>
    <w:rsid w:val="004E5A53"/>
    <w:rsid w:val="004E600B"/>
    <w:rsid w:val="004E7584"/>
    <w:rsid w:val="004E77FD"/>
    <w:rsid w:val="004F06A4"/>
    <w:rsid w:val="004F317B"/>
    <w:rsid w:val="004F3475"/>
    <w:rsid w:val="004F3656"/>
    <w:rsid w:val="004F50D6"/>
    <w:rsid w:val="004F6C04"/>
    <w:rsid w:val="005010BC"/>
    <w:rsid w:val="00501FDB"/>
    <w:rsid w:val="005050CF"/>
    <w:rsid w:val="005114A0"/>
    <w:rsid w:val="00514EEA"/>
    <w:rsid w:val="00515A96"/>
    <w:rsid w:val="00516B5A"/>
    <w:rsid w:val="0052023C"/>
    <w:rsid w:val="00521113"/>
    <w:rsid w:val="005232F3"/>
    <w:rsid w:val="00525B10"/>
    <w:rsid w:val="00533C2E"/>
    <w:rsid w:val="005371A3"/>
    <w:rsid w:val="00537299"/>
    <w:rsid w:val="00542BF0"/>
    <w:rsid w:val="00546A8D"/>
    <w:rsid w:val="00550292"/>
    <w:rsid w:val="0055084E"/>
    <w:rsid w:val="005541B6"/>
    <w:rsid w:val="005553F7"/>
    <w:rsid w:val="005565AD"/>
    <w:rsid w:val="005571C1"/>
    <w:rsid w:val="00557DF8"/>
    <w:rsid w:val="00560901"/>
    <w:rsid w:val="005616DD"/>
    <w:rsid w:val="00561966"/>
    <w:rsid w:val="00564E59"/>
    <w:rsid w:val="00565527"/>
    <w:rsid w:val="00566B51"/>
    <w:rsid w:val="00570667"/>
    <w:rsid w:val="005752CB"/>
    <w:rsid w:val="00576948"/>
    <w:rsid w:val="00581F8E"/>
    <w:rsid w:val="005821E6"/>
    <w:rsid w:val="00582565"/>
    <w:rsid w:val="0058390D"/>
    <w:rsid w:val="00584D99"/>
    <w:rsid w:val="00585C34"/>
    <w:rsid w:val="00586F6E"/>
    <w:rsid w:val="005927B5"/>
    <w:rsid w:val="00593A89"/>
    <w:rsid w:val="00593D83"/>
    <w:rsid w:val="005A0280"/>
    <w:rsid w:val="005A056A"/>
    <w:rsid w:val="005A1DA9"/>
    <w:rsid w:val="005A2B22"/>
    <w:rsid w:val="005A5217"/>
    <w:rsid w:val="005C21A6"/>
    <w:rsid w:val="005C5081"/>
    <w:rsid w:val="005C6D7D"/>
    <w:rsid w:val="005D1821"/>
    <w:rsid w:val="005D1C0F"/>
    <w:rsid w:val="005D1EDB"/>
    <w:rsid w:val="005D5267"/>
    <w:rsid w:val="005D771A"/>
    <w:rsid w:val="005E1F6A"/>
    <w:rsid w:val="005E3F32"/>
    <w:rsid w:val="005E4727"/>
    <w:rsid w:val="005F08D5"/>
    <w:rsid w:val="005F2DB4"/>
    <w:rsid w:val="005F36B5"/>
    <w:rsid w:val="005F4B55"/>
    <w:rsid w:val="00603766"/>
    <w:rsid w:val="006073E0"/>
    <w:rsid w:val="00610B64"/>
    <w:rsid w:val="00611CE8"/>
    <w:rsid w:val="00612435"/>
    <w:rsid w:val="00612476"/>
    <w:rsid w:val="0061472C"/>
    <w:rsid w:val="00625ADC"/>
    <w:rsid w:val="00627992"/>
    <w:rsid w:val="00630F7E"/>
    <w:rsid w:val="00631278"/>
    <w:rsid w:val="00631D6F"/>
    <w:rsid w:val="006334A5"/>
    <w:rsid w:val="00634475"/>
    <w:rsid w:val="00635667"/>
    <w:rsid w:val="0063727C"/>
    <w:rsid w:val="0064039D"/>
    <w:rsid w:val="00641472"/>
    <w:rsid w:val="00642796"/>
    <w:rsid w:val="00647A2D"/>
    <w:rsid w:val="00650148"/>
    <w:rsid w:val="006521D7"/>
    <w:rsid w:val="00657A02"/>
    <w:rsid w:val="0066704A"/>
    <w:rsid w:val="0066794A"/>
    <w:rsid w:val="006722AB"/>
    <w:rsid w:val="00673719"/>
    <w:rsid w:val="00676957"/>
    <w:rsid w:val="00682556"/>
    <w:rsid w:val="0068288F"/>
    <w:rsid w:val="00682CFB"/>
    <w:rsid w:val="00683ADB"/>
    <w:rsid w:val="00690BF4"/>
    <w:rsid w:val="006913C0"/>
    <w:rsid w:val="00691FFC"/>
    <w:rsid w:val="0069214D"/>
    <w:rsid w:val="006931C7"/>
    <w:rsid w:val="00695704"/>
    <w:rsid w:val="00695918"/>
    <w:rsid w:val="006974CB"/>
    <w:rsid w:val="006A030A"/>
    <w:rsid w:val="006A18D0"/>
    <w:rsid w:val="006A19A0"/>
    <w:rsid w:val="006A213B"/>
    <w:rsid w:val="006A238B"/>
    <w:rsid w:val="006A3121"/>
    <w:rsid w:val="006A3376"/>
    <w:rsid w:val="006A4C1A"/>
    <w:rsid w:val="006A4C42"/>
    <w:rsid w:val="006A5823"/>
    <w:rsid w:val="006B2C45"/>
    <w:rsid w:val="006B2E79"/>
    <w:rsid w:val="006B3D54"/>
    <w:rsid w:val="006C09F9"/>
    <w:rsid w:val="006C3427"/>
    <w:rsid w:val="006C4ED6"/>
    <w:rsid w:val="006C615B"/>
    <w:rsid w:val="006D2A73"/>
    <w:rsid w:val="006E10F6"/>
    <w:rsid w:val="006E3A43"/>
    <w:rsid w:val="006E7BCA"/>
    <w:rsid w:val="006F264B"/>
    <w:rsid w:val="006F31FC"/>
    <w:rsid w:val="006F3D36"/>
    <w:rsid w:val="006F4193"/>
    <w:rsid w:val="006F58C4"/>
    <w:rsid w:val="006F59F4"/>
    <w:rsid w:val="006F6C29"/>
    <w:rsid w:val="00701D32"/>
    <w:rsid w:val="007021E6"/>
    <w:rsid w:val="007025B0"/>
    <w:rsid w:val="00706908"/>
    <w:rsid w:val="00707CAC"/>
    <w:rsid w:val="00712737"/>
    <w:rsid w:val="00722D22"/>
    <w:rsid w:val="0072308B"/>
    <w:rsid w:val="007249AB"/>
    <w:rsid w:val="00724E99"/>
    <w:rsid w:val="00727009"/>
    <w:rsid w:val="0073107C"/>
    <w:rsid w:val="00731DC8"/>
    <w:rsid w:val="007327F6"/>
    <w:rsid w:val="00734DDD"/>
    <w:rsid w:val="00742158"/>
    <w:rsid w:val="007437CF"/>
    <w:rsid w:val="00743CAE"/>
    <w:rsid w:val="00744278"/>
    <w:rsid w:val="007467C0"/>
    <w:rsid w:val="00751F46"/>
    <w:rsid w:val="00752B9D"/>
    <w:rsid w:val="0075324B"/>
    <w:rsid w:val="00753A3B"/>
    <w:rsid w:val="007560CA"/>
    <w:rsid w:val="00761FA5"/>
    <w:rsid w:val="00762D42"/>
    <w:rsid w:val="00763053"/>
    <w:rsid w:val="0076353E"/>
    <w:rsid w:val="00763D55"/>
    <w:rsid w:val="007655E6"/>
    <w:rsid w:val="0076657A"/>
    <w:rsid w:val="0076667D"/>
    <w:rsid w:val="007741C2"/>
    <w:rsid w:val="0078078D"/>
    <w:rsid w:val="007834AD"/>
    <w:rsid w:val="007866BF"/>
    <w:rsid w:val="00786BDB"/>
    <w:rsid w:val="0079045D"/>
    <w:rsid w:val="0079247E"/>
    <w:rsid w:val="007937B3"/>
    <w:rsid w:val="007941A7"/>
    <w:rsid w:val="00794AEB"/>
    <w:rsid w:val="007960D5"/>
    <w:rsid w:val="007967B9"/>
    <w:rsid w:val="007A1288"/>
    <w:rsid w:val="007A151D"/>
    <w:rsid w:val="007A4F37"/>
    <w:rsid w:val="007A5117"/>
    <w:rsid w:val="007A568B"/>
    <w:rsid w:val="007A61D8"/>
    <w:rsid w:val="007B1BD5"/>
    <w:rsid w:val="007B418E"/>
    <w:rsid w:val="007B4E69"/>
    <w:rsid w:val="007B4F9E"/>
    <w:rsid w:val="007B54E4"/>
    <w:rsid w:val="007B6D61"/>
    <w:rsid w:val="007C0B00"/>
    <w:rsid w:val="007C2088"/>
    <w:rsid w:val="007C23E3"/>
    <w:rsid w:val="007C33B1"/>
    <w:rsid w:val="007C4485"/>
    <w:rsid w:val="007C552F"/>
    <w:rsid w:val="007D3243"/>
    <w:rsid w:val="007D5CA0"/>
    <w:rsid w:val="007D7D9F"/>
    <w:rsid w:val="007E0E0F"/>
    <w:rsid w:val="007E1C93"/>
    <w:rsid w:val="007E38C0"/>
    <w:rsid w:val="007E5F35"/>
    <w:rsid w:val="007E615E"/>
    <w:rsid w:val="007E6527"/>
    <w:rsid w:val="007E7C63"/>
    <w:rsid w:val="007F08F9"/>
    <w:rsid w:val="007F1199"/>
    <w:rsid w:val="007F3B04"/>
    <w:rsid w:val="007F60A4"/>
    <w:rsid w:val="0080381D"/>
    <w:rsid w:val="008067C1"/>
    <w:rsid w:val="00810C2D"/>
    <w:rsid w:val="008112B1"/>
    <w:rsid w:val="0081142C"/>
    <w:rsid w:val="00812D22"/>
    <w:rsid w:val="00821F4F"/>
    <w:rsid w:val="008248DE"/>
    <w:rsid w:val="008253EB"/>
    <w:rsid w:val="00830AA8"/>
    <w:rsid w:val="00831A84"/>
    <w:rsid w:val="00831B07"/>
    <w:rsid w:val="00832A10"/>
    <w:rsid w:val="0083407E"/>
    <w:rsid w:val="008405A4"/>
    <w:rsid w:val="0084298E"/>
    <w:rsid w:val="00844CD9"/>
    <w:rsid w:val="00845A85"/>
    <w:rsid w:val="008515D3"/>
    <w:rsid w:val="008559E6"/>
    <w:rsid w:val="00856030"/>
    <w:rsid w:val="0085626A"/>
    <w:rsid w:val="008621C6"/>
    <w:rsid w:val="00862BE1"/>
    <w:rsid w:val="00862C1F"/>
    <w:rsid w:val="0087104C"/>
    <w:rsid w:val="008711CB"/>
    <w:rsid w:val="00872A38"/>
    <w:rsid w:val="00876C74"/>
    <w:rsid w:val="00877A87"/>
    <w:rsid w:val="00894BE3"/>
    <w:rsid w:val="00894FA9"/>
    <w:rsid w:val="008950A3"/>
    <w:rsid w:val="00895821"/>
    <w:rsid w:val="008976B2"/>
    <w:rsid w:val="00897E65"/>
    <w:rsid w:val="00897F0B"/>
    <w:rsid w:val="008A01C4"/>
    <w:rsid w:val="008A0766"/>
    <w:rsid w:val="008A4D81"/>
    <w:rsid w:val="008A7533"/>
    <w:rsid w:val="008A76CC"/>
    <w:rsid w:val="008A7C2D"/>
    <w:rsid w:val="008B31C8"/>
    <w:rsid w:val="008B50F4"/>
    <w:rsid w:val="008B60AB"/>
    <w:rsid w:val="008B71AB"/>
    <w:rsid w:val="008C12A9"/>
    <w:rsid w:val="008C27E7"/>
    <w:rsid w:val="008C316E"/>
    <w:rsid w:val="008D497C"/>
    <w:rsid w:val="008D5901"/>
    <w:rsid w:val="008D6140"/>
    <w:rsid w:val="008D756D"/>
    <w:rsid w:val="008E1EEA"/>
    <w:rsid w:val="008E3AA8"/>
    <w:rsid w:val="008F0474"/>
    <w:rsid w:val="008F20CB"/>
    <w:rsid w:val="008F21FB"/>
    <w:rsid w:val="008F57AF"/>
    <w:rsid w:val="009027BD"/>
    <w:rsid w:val="009064C7"/>
    <w:rsid w:val="0090735F"/>
    <w:rsid w:val="00907C5F"/>
    <w:rsid w:val="009112A3"/>
    <w:rsid w:val="00911383"/>
    <w:rsid w:val="009149DC"/>
    <w:rsid w:val="00915C03"/>
    <w:rsid w:val="00925C35"/>
    <w:rsid w:val="0092704E"/>
    <w:rsid w:val="009277BF"/>
    <w:rsid w:val="009305E4"/>
    <w:rsid w:val="00932463"/>
    <w:rsid w:val="00934ABD"/>
    <w:rsid w:val="00941BDB"/>
    <w:rsid w:val="00942650"/>
    <w:rsid w:val="00945D61"/>
    <w:rsid w:val="009469C0"/>
    <w:rsid w:val="00947059"/>
    <w:rsid w:val="009504C4"/>
    <w:rsid w:val="009557E7"/>
    <w:rsid w:val="009579F9"/>
    <w:rsid w:val="009603CA"/>
    <w:rsid w:val="009610EC"/>
    <w:rsid w:val="00962D20"/>
    <w:rsid w:val="00965110"/>
    <w:rsid w:val="00970F7A"/>
    <w:rsid w:val="00973A34"/>
    <w:rsid w:val="00974023"/>
    <w:rsid w:val="00974743"/>
    <w:rsid w:val="0097474C"/>
    <w:rsid w:val="009753E3"/>
    <w:rsid w:val="009821AE"/>
    <w:rsid w:val="00993A5C"/>
    <w:rsid w:val="00993A95"/>
    <w:rsid w:val="0099424E"/>
    <w:rsid w:val="00994F18"/>
    <w:rsid w:val="00996A88"/>
    <w:rsid w:val="009A3349"/>
    <w:rsid w:val="009A54BD"/>
    <w:rsid w:val="009A6149"/>
    <w:rsid w:val="009A67D0"/>
    <w:rsid w:val="009A68F7"/>
    <w:rsid w:val="009A7279"/>
    <w:rsid w:val="009A7287"/>
    <w:rsid w:val="009B6A9A"/>
    <w:rsid w:val="009C26FC"/>
    <w:rsid w:val="009C47C0"/>
    <w:rsid w:val="009C6326"/>
    <w:rsid w:val="009D0699"/>
    <w:rsid w:val="009D1E6F"/>
    <w:rsid w:val="009D1FB4"/>
    <w:rsid w:val="009D2E76"/>
    <w:rsid w:val="009D3BE1"/>
    <w:rsid w:val="009D4529"/>
    <w:rsid w:val="009D690F"/>
    <w:rsid w:val="009D6A7C"/>
    <w:rsid w:val="009E51CF"/>
    <w:rsid w:val="009E7F61"/>
    <w:rsid w:val="009F6163"/>
    <w:rsid w:val="009F6941"/>
    <w:rsid w:val="00A00597"/>
    <w:rsid w:val="00A02BFD"/>
    <w:rsid w:val="00A0464D"/>
    <w:rsid w:val="00A063F3"/>
    <w:rsid w:val="00A07024"/>
    <w:rsid w:val="00A07535"/>
    <w:rsid w:val="00A11304"/>
    <w:rsid w:val="00A1508D"/>
    <w:rsid w:val="00A16A75"/>
    <w:rsid w:val="00A21DDC"/>
    <w:rsid w:val="00A222C6"/>
    <w:rsid w:val="00A230B1"/>
    <w:rsid w:val="00A23933"/>
    <w:rsid w:val="00A27425"/>
    <w:rsid w:val="00A27459"/>
    <w:rsid w:val="00A278DA"/>
    <w:rsid w:val="00A31B96"/>
    <w:rsid w:val="00A349FD"/>
    <w:rsid w:val="00A34C85"/>
    <w:rsid w:val="00A35352"/>
    <w:rsid w:val="00A35C7C"/>
    <w:rsid w:val="00A43CF4"/>
    <w:rsid w:val="00A46B82"/>
    <w:rsid w:val="00A47D79"/>
    <w:rsid w:val="00A52D60"/>
    <w:rsid w:val="00A52FFE"/>
    <w:rsid w:val="00A54F13"/>
    <w:rsid w:val="00A564CE"/>
    <w:rsid w:val="00A609C9"/>
    <w:rsid w:val="00A63F8A"/>
    <w:rsid w:val="00A6421E"/>
    <w:rsid w:val="00A66312"/>
    <w:rsid w:val="00A6760D"/>
    <w:rsid w:val="00A74067"/>
    <w:rsid w:val="00A75D8D"/>
    <w:rsid w:val="00A76729"/>
    <w:rsid w:val="00A8555A"/>
    <w:rsid w:val="00A85EFF"/>
    <w:rsid w:val="00A86F44"/>
    <w:rsid w:val="00A93051"/>
    <w:rsid w:val="00AA1042"/>
    <w:rsid w:val="00AA222A"/>
    <w:rsid w:val="00AA3D41"/>
    <w:rsid w:val="00AB1FD0"/>
    <w:rsid w:val="00AB3D8D"/>
    <w:rsid w:val="00AB4BFC"/>
    <w:rsid w:val="00AB571A"/>
    <w:rsid w:val="00AB7DC9"/>
    <w:rsid w:val="00AC3E10"/>
    <w:rsid w:val="00AC416B"/>
    <w:rsid w:val="00AC42C8"/>
    <w:rsid w:val="00AC4BA4"/>
    <w:rsid w:val="00AD1456"/>
    <w:rsid w:val="00AD2370"/>
    <w:rsid w:val="00AD3626"/>
    <w:rsid w:val="00AE1E83"/>
    <w:rsid w:val="00AE355D"/>
    <w:rsid w:val="00AE368A"/>
    <w:rsid w:val="00AE5A6E"/>
    <w:rsid w:val="00AE5BBC"/>
    <w:rsid w:val="00AE6FBE"/>
    <w:rsid w:val="00AF079C"/>
    <w:rsid w:val="00AF41FC"/>
    <w:rsid w:val="00AF654F"/>
    <w:rsid w:val="00AF762C"/>
    <w:rsid w:val="00B03E18"/>
    <w:rsid w:val="00B05458"/>
    <w:rsid w:val="00B1097F"/>
    <w:rsid w:val="00B11D6B"/>
    <w:rsid w:val="00B16088"/>
    <w:rsid w:val="00B163A3"/>
    <w:rsid w:val="00B1735E"/>
    <w:rsid w:val="00B216F2"/>
    <w:rsid w:val="00B23396"/>
    <w:rsid w:val="00B23D9C"/>
    <w:rsid w:val="00B24A42"/>
    <w:rsid w:val="00B26432"/>
    <w:rsid w:val="00B27A40"/>
    <w:rsid w:val="00B32323"/>
    <w:rsid w:val="00B33213"/>
    <w:rsid w:val="00B34744"/>
    <w:rsid w:val="00B34FFA"/>
    <w:rsid w:val="00B42D3F"/>
    <w:rsid w:val="00B5065B"/>
    <w:rsid w:val="00B51469"/>
    <w:rsid w:val="00B51CD4"/>
    <w:rsid w:val="00B549E1"/>
    <w:rsid w:val="00B560E2"/>
    <w:rsid w:val="00B57049"/>
    <w:rsid w:val="00B619D9"/>
    <w:rsid w:val="00B64B49"/>
    <w:rsid w:val="00B6588A"/>
    <w:rsid w:val="00B7220E"/>
    <w:rsid w:val="00B74F77"/>
    <w:rsid w:val="00B75032"/>
    <w:rsid w:val="00B756C2"/>
    <w:rsid w:val="00B82112"/>
    <w:rsid w:val="00B86608"/>
    <w:rsid w:val="00B944DA"/>
    <w:rsid w:val="00B976E3"/>
    <w:rsid w:val="00BA34B2"/>
    <w:rsid w:val="00BA383A"/>
    <w:rsid w:val="00BA48CA"/>
    <w:rsid w:val="00BA49BF"/>
    <w:rsid w:val="00BA7677"/>
    <w:rsid w:val="00BA7D7D"/>
    <w:rsid w:val="00BB12AE"/>
    <w:rsid w:val="00BB343B"/>
    <w:rsid w:val="00BB380B"/>
    <w:rsid w:val="00BB3C88"/>
    <w:rsid w:val="00BC21C2"/>
    <w:rsid w:val="00BC348D"/>
    <w:rsid w:val="00BC39D5"/>
    <w:rsid w:val="00BC62F8"/>
    <w:rsid w:val="00BD3F2F"/>
    <w:rsid w:val="00BE589B"/>
    <w:rsid w:val="00BE65C8"/>
    <w:rsid w:val="00BE6831"/>
    <w:rsid w:val="00BF1137"/>
    <w:rsid w:val="00BF115C"/>
    <w:rsid w:val="00BF3DE9"/>
    <w:rsid w:val="00BF4340"/>
    <w:rsid w:val="00BF783F"/>
    <w:rsid w:val="00BF7FDD"/>
    <w:rsid w:val="00C00D25"/>
    <w:rsid w:val="00C01DF2"/>
    <w:rsid w:val="00C025E9"/>
    <w:rsid w:val="00C0631B"/>
    <w:rsid w:val="00C126AB"/>
    <w:rsid w:val="00C15D0F"/>
    <w:rsid w:val="00C17A1A"/>
    <w:rsid w:val="00C22B50"/>
    <w:rsid w:val="00C30492"/>
    <w:rsid w:val="00C305D4"/>
    <w:rsid w:val="00C33A39"/>
    <w:rsid w:val="00C343F1"/>
    <w:rsid w:val="00C35116"/>
    <w:rsid w:val="00C357FA"/>
    <w:rsid w:val="00C35B37"/>
    <w:rsid w:val="00C35BC9"/>
    <w:rsid w:val="00C438E0"/>
    <w:rsid w:val="00C45CA2"/>
    <w:rsid w:val="00C466F7"/>
    <w:rsid w:val="00C55A3B"/>
    <w:rsid w:val="00C60132"/>
    <w:rsid w:val="00C644DE"/>
    <w:rsid w:val="00C64822"/>
    <w:rsid w:val="00C71C55"/>
    <w:rsid w:val="00C72577"/>
    <w:rsid w:val="00C741CA"/>
    <w:rsid w:val="00C7498D"/>
    <w:rsid w:val="00C762D4"/>
    <w:rsid w:val="00C76D28"/>
    <w:rsid w:val="00C77072"/>
    <w:rsid w:val="00C809E6"/>
    <w:rsid w:val="00C842E5"/>
    <w:rsid w:val="00C847FA"/>
    <w:rsid w:val="00C87E2A"/>
    <w:rsid w:val="00C91378"/>
    <w:rsid w:val="00C92BFD"/>
    <w:rsid w:val="00C935A2"/>
    <w:rsid w:val="00C93D60"/>
    <w:rsid w:val="00C948F4"/>
    <w:rsid w:val="00C96F2B"/>
    <w:rsid w:val="00CA01D0"/>
    <w:rsid w:val="00CA0C1F"/>
    <w:rsid w:val="00CA2840"/>
    <w:rsid w:val="00CA2F91"/>
    <w:rsid w:val="00CA64A0"/>
    <w:rsid w:val="00CA78D0"/>
    <w:rsid w:val="00CB4080"/>
    <w:rsid w:val="00CB5734"/>
    <w:rsid w:val="00CC291E"/>
    <w:rsid w:val="00CC3CE8"/>
    <w:rsid w:val="00CC6411"/>
    <w:rsid w:val="00CD6D18"/>
    <w:rsid w:val="00CE059D"/>
    <w:rsid w:val="00CE26AF"/>
    <w:rsid w:val="00CE60D4"/>
    <w:rsid w:val="00CF2E2F"/>
    <w:rsid w:val="00CF3E29"/>
    <w:rsid w:val="00CF59BB"/>
    <w:rsid w:val="00D027B1"/>
    <w:rsid w:val="00D028B0"/>
    <w:rsid w:val="00D03849"/>
    <w:rsid w:val="00D04E4B"/>
    <w:rsid w:val="00D06D4A"/>
    <w:rsid w:val="00D12533"/>
    <w:rsid w:val="00D12F20"/>
    <w:rsid w:val="00D16156"/>
    <w:rsid w:val="00D212B2"/>
    <w:rsid w:val="00D2269B"/>
    <w:rsid w:val="00D24998"/>
    <w:rsid w:val="00D271B6"/>
    <w:rsid w:val="00D27C28"/>
    <w:rsid w:val="00D32586"/>
    <w:rsid w:val="00D373A4"/>
    <w:rsid w:val="00D41ACE"/>
    <w:rsid w:val="00D41E7B"/>
    <w:rsid w:val="00D41F9B"/>
    <w:rsid w:val="00D44D70"/>
    <w:rsid w:val="00D4506D"/>
    <w:rsid w:val="00D45994"/>
    <w:rsid w:val="00D472A7"/>
    <w:rsid w:val="00D51113"/>
    <w:rsid w:val="00D52A67"/>
    <w:rsid w:val="00D54D1B"/>
    <w:rsid w:val="00D62284"/>
    <w:rsid w:val="00D62338"/>
    <w:rsid w:val="00D623E2"/>
    <w:rsid w:val="00D64A12"/>
    <w:rsid w:val="00D6664E"/>
    <w:rsid w:val="00D67D13"/>
    <w:rsid w:val="00D72826"/>
    <w:rsid w:val="00D74BB5"/>
    <w:rsid w:val="00D752C2"/>
    <w:rsid w:val="00D75E97"/>
    <w:rsid w:val="00D75F39"/>
    <w:rsid w:val="00D763AE"/>
    <w:rsid w:val="00D76648"/>
    <w:rsid w:val="00D806F4"/>
    <w:rsid w:val="00D818AC"/>
    <w:rsid w:val="00D83E45"/>
    <w:rsid w:val="00D91265"/>
    <w:rsid w:val="00D912D9"/>
    <w:rsid w:val="00D926F0"/>
    <w:rsid w:val="00D92821"/>
    <w:rsid w:val="00D9508A"/>
    <w:rsid w:val="00D97723"/>
    <w:rsid w:val="00DB727B"/>
    <w:rsid w:val="00DC093B"/>
    <w:rsid w:val="00DC0D67"/>
    <w:rsid w:val="00DC1E63"/>
    <w:rsid w:val="00DC5BA8"/>
    <w:rsid w:val="00DC6B49"/>
    <w:rsid w:val="00DC7E63"/>
    <w:rsid w:val="00DD1795"/>
    <w:rsid w:val="00DD1F13"/>
    <w:rsid w:val="00DD6CE1"/>
    <w:rsid w:val="00DE1265"/>
    <w:rsid w:val="00DE1773"/>
    <w:rsid w:val="00DE2E75"/>
    <w:rsid w:val="00DE6246"/>
    <w:rsid w:val="00DE6618"/>
    <w:rsid w:val="00DF0AEE"/>
    <w:rsid w:val="00DF1720"/>
    <w:rsid w:val="00DF250F"/>
    <w:rsid w:val="00DF2ABB"/>
    <w:rsid w:val="00DF30C5"/>
    <w:rsid w:val="00DF55F9"/>
    <w:rsid w:val="00DF69D7"/>
    <w:rsid w:val="00DF7144"/>
    <w:rsid w:val="00E03789"/>
    <w:rsid w:val="00E03D10"/>
    <w:rsid w:val="00E06329"/>
    <w:rsid w:val="00E06498"/>
    <w:rsid w:val="00E06EF3"/>
    <w:rsid w:val="00E104AF"/>
    <w:rsid w:val="00E109CA"/>
    <w:rsid w:val="00E11F0F"/>
    <w:rsid w:val="00E23E8F"/>
    <w:rsid w:val="00E243B9"/>
    <w:rsid w:val="00E25BAA"/>
    <w:rsid w:val="00E26E48"/>
    <w:rsid w:val="00E31641"/>
    <w:rsid w:val="00E34459"/>
    <w:rsid w:val="00E35B3D"/>
    <w:rsid w:val="00E379A2"/>
    <w:rsid w:val="00E37FDA"/>
    <w:rsid w:val="00E4050B"/>
    <w:rsid w:val="00E4093D"/>
    <w:rsid w:val="00E42126"/>
    <w:rsid w:val="00E45AF5"/>
    <w:rsid w:val="00E4705A"/>
    <w:rsid w:val="00E505C4"/>
    <w:rsid w:val="00E54220"/>
    <w:rsid w:val="00E57252"/>
    <w:rsid w:val="00E60A8E"/>
    <w:rsid w:val="00E61D69"/>
    <w:rsid w:val="00E623C8"/>
    <w:rsid w:val="00E63795"/>
    <w:rsid w:val="00E6576A"/>
    <w:rsid w:val="00E71AAA"/>
    <w:rsid w:val="00E72C8F"/>
    <w:rsid w:val="00E75263"/>
    <w:rsid w:val="00E82516"/>
    <w:rsid w:val="00E8670E"/>
    <w:rsid w:val="00E92119"/>
    <w:rsid w:val="00E94030"/>
    <w:rsid w:val="00E947C8"/>
    <w:rsid w:val="00E9644D"/>
    <w:rsid w:val="00EA4ECA"/>
    <w:rsid w:val="00EB0306"/>
    <w:rsid w:val="00EB3AA5"/>
    <w:rsid w:val="00EB3B08"/>
    <w:rsid w:val="00EB548A"/>
    <w:rsid w:val="00EB620B"/>
    <w:rsid w:val="00EB68DA"/>
    <w:rsid w:val="00EC34A6"/>
    <w:rsid w:val="00EC3AF5"/>
    <w:rsid w:val="00EC3FDB"/>
    <w:rsid w:val="00EC502E"/>
    <w:rsid w:val="00EC6A19"/>
    <w:rsid w:val="00EC72EB"/>
    <w:rsid w:val="00ED34C7"/>
    <w:rsid w:val="00ED775F"/>
    <w:rsid w:val="00EE4088"/>
    <w:rsid w:val="00EE4395"/>
    <w:rsid w:val="00EE7D84"/>
    <w:rsid w:val="00EF1712"/>
    <w:rsid w:val="00EF1BF5"/>
    <w:rsid w:val="00EF2107"/>
    <w:rsid w:val="00EF5351"/>
    <w:rsid w:val="00EF7D8F"/>
    <w:rsid w:val="00F027AE"/>
    <w:rsid w:val="00F02C13"/>
    <w:rsid w:val="00F061E3"/>
    <w:rsid w:val="00F07F7C"/>
    <w:rsid w:val="00F11D64"/>
    <w:rsid w:val="00F15B48"/>
    <w:rsid w:val="00F16FE7"/>
    <w:rsid w:val="00F17E49"/>
    <w:rsid w:val="00F20EFD"/>
    <w:rsid w:val="00F213AD"/>
    <w:rsid w:val="00F23DD8"/>
    <w:rsid w:val="00F256DC"/>
    <w:rsid w:val="00F27B0E"/>
    <w:rsid w:val="00F30741"/>
    <w:rsid w:val="00F33CDD"/>
    <w:rsid w:val="00F34775"/>
    <w:rsid w:val="00F36137"/>
    <w:rsid w:val="00F37D39"/>
    <w:rsid w:val="00F400F3"/>
    <w:rsid w:val="00F4267F"/>
    <w:rsid w:val="00F433CD"/>
    <w:rsid w:val="00F43B5D"/>
    <w:rsid w:val="00F44978"/>
    <w:rsid w:val="00F50418"/>
    <w:rsid w:val="00F559AF"/>
    <w:rsid w:val="00F56416"/>
    <w:rsid w:val="00F564A5"/>
    <w:rsid w:val="00F601C8"/>
    <w:rsid w:val="00F66F56"/>
    <w:rsid w:val="00F704EC"/>
    <w:rsid w:val="00F71DE4"/>
    <w:rsid w:val="00F72C4F"/>
    <w:rsid w:val="00F730B0"/>
    <w:rsid w:val="00F74A82"/>
    <w:rsid w:val="00F75BD1"/>
    <w:rsid w:val="00F75BD2"/>
    <w:rsid w:val="00F75FBD"/>
    <w:rsid w:val="00F76AEE"/>
    <w:rsid w:val="00F76B8F"/>
    <w:rsid w:val="00F8535A"/>
    <w:rsid w:val="00F85569"/>
    <w:rsid w:val="00F8641D"/>
    <w:rsid w:val="00F877BF"/>
    <w:rsid w:val="00F931B1"/>
    <w:rsid w:val="00F94D28"/>
    <w:rsid w:val="00F9654E"/>
    <w:rsid w:val="00F96A7B"/>
    <w:rsid w:val="00FA03AD"/>
    <w:rsid w:val="00FA2DAD"/>
    <w:rsid w:val="00FA4C35"/>
    <w:rsid w:val="00FB01BA"/>
    <w:rsid w:val="00FB0EC6"/>
    <w:rsid w:val="00FB26DB"/>
    <w:rsid w:val="00FB2DCE"/>
    <w:rsid w:val="00FB3560"/>
    <w:rsid w:val="00FB46BD"/>
    <w:rsid w:val="00FC07F1"/>
    <w:rsid w:val="00FC11AE"/>
    <w:rsid w:val="00FC235C"/>
    <w:rsid w:val="00FC455D"/>
    <w:rsid w:val="00FC4C3A"/>
    <w:rsid w:val="00FD0720"/>
    <w:rsid w:val="00FD28A6"/>
    <w:rsid w:val="00FD316C"/>
    <w:rsid w:val="00FD6E1A"/>
    <w:rsid w:val="00FD7A6B"/>
    <w:rsid w:val="00FE080D"/>
    <w:rsid w:val="00FE1EC0"/>
    <w:rsid w:val="00FE2303"/>
    <w:rsid w:val="00FE2348"/>
    <w:rsid w:val="00FE2741"/>
    <w:rsid w:val="00FE2BA2"/>
    <w:rsid w:val="00FE5C84"/>
    <w:rsid w:val="00FE6B9C"/>
    <w:rsid w:val="00FF14F5"/>
    <w:rsid w:val="00FF1F72"/>
    <w:rsid w:val="00FF271C"/>
    <w:rsid w:val="00FF4C1B"/>
    <w:rsid w:val="00FF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7C58B084-EFC6-4632-8BDB-5118298C7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2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20E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727"/>
  </w:style>
  <w:style w:type="paragraph" w:styleId="AltBilgi">
    <w:name w:val="footer"/>
    <w:basedOn w:val="Normal"/>
    <w:link w:val="AltBilgiChar"/>
    <w:uiPriority w:val="99"/>
    <w:unhideWhenUsed/>
    <w:rsid w:val="005E47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727"/>
  </w:style>
  <w:style w:type="paragraph" w:styleId="AralkYok">
    <w:name w:val="No Spacing"/>
    <w:uiPriority w:val="1"/>
    <w:qFormat/>
    <w:rsid w:val="0023709A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C2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7079EE-A294-4D5E-8239-D541E6AC9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muhsek</dc:creator>
  <cp:lastModifiedBy>Feyza-PC</cp:lastModifiedBy>
  <cp:revision>12</cp:revision>
  <cp:lastPrinted>2025-01-13T07:52:00Z</cp:lastPrinted>
  <dcterms:created xsi:type="dcterms:W3CDTF">2026-06-25T10:32:00Z</dcterms:created>
  <dcterms:modified xsi:type="dcterms:W3CDTF">2026-07-01T21:01:00Z</dcterms:modified>
</cp:coreProperties>
</file>